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12-decompose-area"/>
    <w:p>
      <w:pPr>
        <w:pStyle w:val="Heading1"/>
      </w:pPr>
      <w:r>
        <w:t xml:space="preserve">Lesson 12: Decompose Are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, 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compose a rectangle to find its area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's decompose rectangles to find their are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what they know about multiplication of whole numbers and fractions to decompose a rectangle to find its area.</w:t>
      </w:r>
    </w:p>
    <w:p>
      <w:pPr>
        <w:pStyle w:val="BodyText"/>
      </w:pPr>
      <w:r>
        <w:t xml:space="preserve">In previous lessons, students found the area of rectangles with one whole number side length and one fractional side length.</w:t>
      </w:r>
      <w:r>
        <w:br/>
      </w:r>
      <w:r>
        <w:t xml:space="preserve">The purpose of this lesson is for students to apply what they know about decomposing rectangles with whole number side lengths to represent and find the area of rectangles with a mixed number side length. Students first find the area in a way that makes sense to them and then analyze different strategies for finding area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1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question do you wish you had asked today? When and why should you have asked it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compose Rectangle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area of the shaded region.</w:t>
      </w:r>
    </w:p>
    <w:p>
      <w:pPr>
        <w:pStyle w:val="BodyText"/>
      </w:pPr>
      <w:r>
        <w:drawing>
          <wp:inline>
            <wp:extent cx="3840479" cy="3310128"/>
            <wp:effectExtent b="0" l="0" r="0" t="0"/>
            <wp:docPr descr="Area diagram. Length, 3 and 1 fourth. Width, 4. " title="" id="45" name="Picture"/>
            <a:graphic>
              <a:graphicData uri="http://schemas.openxmlformats.org/drawingml/2006/picture">
                <pic:pic>
                  <pic:nvPicPr>
                    <pic:cNvPr descr="/app/tmp/embedder-1671027551.37713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31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r>
          <m:t>4</m:t>
        </m:r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square units</w:t>
      </w:r>
    </w:p>
    <w:p>
      <w:pPr>
        <w:numPr>
          <w:ilvl w:val="0"/>
          <w:numId w:val="1005"/>
        </w:numPr>
        <w:pStyle w:val="Compact"/>
      </w:pPr>
      <w:r>
        <w:t xml:space="preserve">13 square units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12Z</dcterms:created>
  <dcterms:modified xsi:type="dcterms:W3CDTF">2022-12-14T14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ljYil/IOONAwJDTPhB+5UmN7CqNUdOg1i3G+v4mFanuXJ3TM0DAvoUkM81vdFKNcGWVrJnbjrtTpyOKiikW9A==</vt:lpwstr>
  </property>
</Properties>
</file>